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412189" w14:textId="77777777" w:rsidR="00894D47" w:rsidRPr="00D8143E" w:rsidRDefault="00894D47" w:rsidP="00894D47">
      <w:pPr>
        <w:rPr>
          <w:b/>
          <w:bCs/>
          <w:sz w:val="22"/>
          <w:szCs w:val="22"/>
          <w:lang w:val="pt-BR"/>
        </w:rPr>
      </w:pPr>
      <w:r w:rsidRPr="00D8143E">
        <w:rPr>
          <w:b/>
          <w:bCs/>
          <w:sz w:val="22"/>
          <w:szCs w:val="22"/>
          <w:lang w:val="pt-BR"/>
        </w:rPr>
        <w:t xml:space="preserve">Válvula de instrumentação compacta: </w:t>
      </w:r>
    </w:p>
    <w:p w14:paraId="5943A2FA" w14:textId="70950649" w:rsidR="00894D47" w:rsidRPr="00D8143E" w:rsidRDefault="00894D47" w:rsidP="00894D47">
      <w:pPr>
        <w:rPr>
          <w:b/>
          <w:bCs/>
          <w:sz w:val="22"/>
          <w:szCs w:val="22"/>
          <w:lang w:val="pt-BR"/>
        </w:rPr>
      </w:pPr>
      <w:r w:rsidRPr="00D8143E">
        <w:rPr>
          <w:b/>
          <w:bCs/>
          <w:sz w:val="22"/>
          <w:szCs w:val="22"/>
          <w:lang w:val="pt-BR"/>
        </w:rPr>
        <w:t>Monobloco com válvulas esfera</w:t>
      </w:r>
    </w:p>
    <w:p w14:paraId="12D02BB6" w14:textId="77777777" w:rsidR="00894D47" w:rsidRPr="00720CFE" w:rsidRDefault="00894D47" w:rsidP="00894D47">
      <w:pPr>
        <w:rPr>
          <w:b/>
          <w:bCs/>
          <w:lang w:val="pt-BR"/>
        </w:rPr>
      </w:pPr>
      <w:r w:rsidRPr="00720CFE">
        <w:rPr>
          <w:b/>
          <w:bCs/>
          <w:lang w:val="pt-BR"/>
        </w:rPr>
        <w:t xml:space="preserve"> </w:t>
      </w:r>
    </w:p>
    <w:p w14:paraId="6C5C5172" w14:textId="1C906BA1" w:rsidR="00D8143E" w:rsidRDefault="00894D47" w:rsidP="00894D47">
      <w:pPr>
        <w:rPr>
          <w:b/>
          <w:bCs/>
          <w:lang w:val="pt-BR"/>
        </w:rPr>
      </w:pPr>
      <w:r w:rsidRPr="00720CFE">
        <w:rPr>
          <w:b/>
          <w:bCs/>
          <w:lang w:val="pt-BR"/>
        </w:rPr>
        <w:t xml:space="preserve">Iperó, </w:t>
      </w:r>
      <w:r w:rsidR="00D8143E">
        <w:rPr>
          <w:b/>
          <w:bCs/>
          <w:lang w:val="pt-BR"/>
        </w:rPr>
        <w:t>fevereiro</w:t>
      </w:r>
      <w:bookmarkStart w:id="0" w:name="_GoBack"/>
      <w:bookmarkEnd w:id="0"/>
      <w:r w:rsidRPr="00720CFE">
        <w:rPr>
          <w:b/>
          <w:bCs/>
          <w:lang w:val="pt-BR"/>
        </w:rPr>
        <w:t xml:space="preserve"> de 2019. </w:t>
      </w:r>
    </w:p>
    <w:p w14:paraId="5729A541" w14:textId="1E5635D8" w:rsidR="00894D47" w:rsidRPr="00720CFE" w:rsidRDefault="00894D47" w:rsidP="00894D47">
      <w:pPr>
        <w:rPr>
          <w:b/>
          <w:bCs/>
          <w:lang w:val="pt-BR"/>
        </w:rPr>
      </w:pPr>
      <w:r w:rsidRPr="00720CFE">
        <w:rPr>
          <w:b/>
          <w:bCs/>
          <w:lang w:val="pt-BR"/>
        </w:rPr>
        <w:t>O novo monobloco</w:t>
      </w:r>
      <w:r w:rsidR="004F3CCE" w:rsidRPr="00720CFE">
        <w:rPr>
          <w:b/>
          <w:bCs/>
          <w:lang w:val="pt-BR"/>
        </w:rPr>
        <w:t xml:space="preserve"> </w:t>
      </w:r>
      <w:r w:rsidRPr="00720CFE">
        <w:rPr>
          <w:b/>
          <w:bCs/>
          <w:lang w:val="pt-BR"/>
        </w:rPr>
        <w:t>com flange modelo IBF</w:t>
      </w:r>
      <w:r w:rsidR="00A844F7" w:rsidRPr="00720CFE">
        <w:rPr>
          <w:b/>
          <w:bCs/>
          <w:lang w:val="pt-BR"/>
        </w:rPr>
        <w:t xml:space="preserve"> </w:t>
      </w:r>
      <w:r w:rsidRPr="00720CFE">
        <w:rPr>
          <w:b/>
          <w:bCs/>
          <w:lang w:val="pt-BR"/>
        </w:rPr>
        <w:t>da WIKA, permite a conexão segura de instrumentos de medição de pressão para processos críticos, por exemplo, com gás natural ou meios agressivos, altamente viscoso</w:t>
      </w:r>
      <w:r w:rsidR="00A844F7" w:rsidRPr="00720CFE">
        <w:rPr>
          <w:b/>
          <w:bCs/>
          <w:lang w:val="pt-BR"/>
        </w:rPr>
        <w:t>s</w:t>
      </w:r>
      <w:r w:rsidRPr="00720CFE">
        <w:rPr>
          <w:b/>
          <w:bCs/>
          <w:lang w:val="pt-BR"/>
        </w:rPr>
        <w:t xml:space="preserve"> e cristali</w:t>
      </w:r>
      <w:r w:rsidR="00A844F7" w:rsidRPr="00720CFE">
        <w:rPr>
          <w:b/>
          <w:bCs/>
          <w:lang w:val="pt-BR"/>
        </w:rPr>
        <w:t>zantes</w:t>
      </w:r>
      <w:r w:rsidRPr="00720CFE">
        <w:rPr>
          <w:b/>
          <w:bCs/>
          <w:lang w:val="pt-BR"/>
        </w:rPr>
        <w:t xml:space="preserve">. Está disponível com válvulas esfera e válvulas agulha em configurações de </w:t>
      </w:r>
      <w:r w:rsidR="00892AFD" w:rsidRPr="00720CFE">
        <w:rPr>
          <w:b/>
          <w:bCs/>
          <w:lang w:val="pt-BR"/>
        </w:rPr>
        <w:t xml:space="preserve">duplo </w:t>
      </w:r>
      <w:r w:rsidRPr="00720CFE">
        <w:rPr>
          <w:b/>
          <w:bCs/>
          <w:lang w:val="pt-BR"/>
        </w:rPr>
        <w:t xml:space="preserve">bloqueio &amp; </w:t>
      </w:r>
      <w:r w:rsidR="00892AFD" w:rsidRPr="00720CFE">
        <w:rPr>
          <w:b/>
          <w:bCs/>
          <w:lang w:val="pt-BR"/>
        </w:rPr>
        <w:t xml:space="preserve">alívio ou </w:t>
      </w:r>
      <w:r w:rsidRPr="00720CFE">
        <w:rPr>
          <w:b/>
          <w:bCs/>
          <w:lang w:val="pt-BR"/>
        </w:rPr>
        <w:t>bloqueio &amp;</w:t>
      </w:r>
      <w:r w:rsidR="00867588" w:rsidRPr="00720CFE">
        <w:rPr>
          <w:b/>
          <w:bCs/>
          <w:lang w:val="pt-BR"/>
        </w:rPr>
        <w:t xml:space="preserve"> alívio</w:t>
      </w:r>
      <w:r w:rsidRPr="00720CFE">
        <w:rPr>
          <w:b/>
          <w:bCs/>
          <w:lang w:val="pt-BR"/>
        </w:rPr>
        <w:t xml:space="preserve">.  </w:t>
      </w:r>
    </w:p>
    <w:p w14:paraId="524FAB22" w14:textId="77777777" w:rsidR="00806189" w:rsidRPr="00720CFE" w:rsidRDefault="00806189" w:rsidP="000E32F7">
      <w:pPr>
        <w:pStyle w:val="Corpodetexto"/>
        <w:rPr>
          <w:bCs w:val="0"/>
          <w:lang w:val="pt-BR"/>
        </w:rPr>
      </w:pPr>
    </w:p>
    <w:p w14:paraId="2921E99A" w14:textId="57C7EA8A" w:rsidR="00894D47" w:rsidRPr="00720CFE" w:rsidRDefault="00894D47" w:rsidP="00B60822">
      <w:pPr>
        <w:rPr>
          <w:lang w:val="pt-BR"/>
        </w:rPr>
      </w:pPr>
      <w:r w:rsidRPr="00720CFE">
        <w:rPr>
          <w:lang w:val="pt-BR"/>
        </w:rPr>
        <w:t>O projeto compacto da nova válvula de instrumentação reduz as dimensões, sensibilidade à vibração e potencial de vazamento do conjunto</w:t>
      </w:r>
      <w:r w:rsidR="007010FE" w:rsidRPr="00720CFE">
        <w:rPr>
          <w:lang w:val="pt-BR"/>
        </w:rPr>
        <w:t xml:space="preserve"> completo</w:t>
      </w:r>
      <w:r w:rsidRPr="00720CFE">
        <w:rPr>
          <w:lang w:val="pt-BR"/>
        </w:rPr>
        <w:t xml:space="preserve"> de medição. O furo de 10 mm das válvulas esfera garante um fluxo médio suave. Uma combinação de </w:t>
      </w:r>
      <w:r w:rsidR="003025B6" w:rsidRPr="00720CFE">
        <w:rPr>
          <w:lang w:val="pt-BR"/>
        </w:rPr>
        <w:t>sede</w:t>
      </w:r>
      <w:r w:rsidRPr="00720CFE">
        <w:rPr>
          <w:lang w:val="pt-BR"/>
        </w:rPr>
        <w:t xml:space="preserve"> plástic</w:t>
      </w:r>
      <w:r w:rsidR="007010FE" w:rsidRPr="00720CFE">
        <w:rPr>
          <w:lang w:val="pt-BR"/>
        </w:rPr>
        <w:t>a</w:t>
      </w:r>
      <w:r w:rsidRPr="00720CFE">
        <w:rPr>
          <w:lang w:val="pt-BR"/>
        </w:rPr>
        <w:t xml:space="preserve"> e met</w:t>
      </w:r>
      <w:r w:rsidR="007010FE" w:rsidRPr="00720CFE">
        <w:rPr>
          <w:lang w:val="pt-BR"/>
        </w:rPr>
        <w:t>á</w:t>
      </w:r>
      <w:r w:rsidRPr="00720CFE">
        <w:rPr>
          <w:lang w:val="pt-BR"/>
        </w:rPr>
        <w:t>l</w:t>
      </w:r>
      <w:r w:rsidR="007010FE" w:rsidRPr="00720CFE">
        <w:rPr>
          <w:lang w:val="pt-BR"/>
        </w:rPr>
        <w:t>ica</w:t>
      </w:r>
      <w:r w:rsidRPr="00720CFE">
        <w:rPr>
          <w:lang w:val="pt-BR"/>
        </w:rPr>
        <w:t xml:space="preserve"> auxilia </w:t>
      </w:r>
      <w:r w:rsidR="00A844F7" w:rsidRPr="00720CFE">
        <w:rPr>
          <w:lang w:val="pt-BR"/>
        </w:rPr>
        <w:t xml:space="preserve">em </w:t>
      </w:r>
      <w:r w:rsidRPr="00720CFE">
        <w:rPr>
          <w:lang w:val="pt-BR"/>
        </w:rPr>
        <w:t xml:space="preserve">uma operação segura: </w:t>
      </w:r>
      <w:r w:rsidR="003025B6" w:rsidRPr="00720CFE">
        <w:rPr>
          <w:lang w:val="pt-BR"/>
        </w:rPr>
        <w:t>Em caso de falha da sede macia da válvula, a sede</w:t>
      </w:r>
      <w:r w:rsidR="00720CFE">
        <w:rPr>
          <w:lang w:val="pt-BR"/>
        </w:rPr>
        <w:t xml:space="preserve"> </w:t>
      </w:r>
      <w:r w:rsidR="003025B6" w:rsidRPr="00720CFE">
        <w:rPr>
          <w:lang w:val="pt-BR"/>
        </w:rPr>
        <w:t>metal</w:t>
      </w:r>
      <w:r w:rsidR="00720CFE">
        <w:rPr>
          <w:lang w:val="pt-BR"/>
        </w:rPr>
        <w:t xml:space="preserve"> com </w:t>
      </w:r>
      <w:r w:rsidR="003025B6" w:rsidRPr="00720CFE">
        <w:rPr>
          <w:lang w:val="pt-BR"/>
        </w:rPr>
        <w:t>metal garantirá que a válvula pode ainda ser operada</w:t>
      </w:r>
      <w:r w:rsidR="00720CFE">
        <w:rPr>
          <w:lang w:val="pt-BR"/>
        </w:rPr>
        <w:t xml:space="preserve"> </w:t>
      </w:r>
      <w:r w:rsidR="003025B6" w:rsidRPr="00720CFE">
        <w:rPr>
          <w:lang w:val="pt-BR"/>
        </w:rPr>
        <w:t>e ajustada em uma posição segura</w:t>
      </w:r>
      <w:r w:rsidRPr="00720CFE">
        <w:rPr>
          <w:lang w:val="pt-BR"/>
        </w:rPr>
        <w:t xml:space="preserve">. </w:t>
      </w:r>
      <w:r w:rsidR="00B60822" w:rsidRPr="00720CFE">
        <w:rPr>
          <w:lang w:val="pt-BR"/>
        </w:rPr>
        <w:t>O sistema redundante foi testado quanto a vazamentos conforme taxas previstas na</w:t>
      </w:r>
      <w:r w:rsidRPr="00720CFE">
        <w:rPr>
          <w:lang w:val="pt-BR"/>
        </w:rPr>
        <w:t xml:space="preserve"> BS6755 / ISO 5208. A </w:t>
      </w:r>
      <w:r w:rsidR="00B60822" w:rsidRPr="00720CFE">
        <w:rPr>
          <w:lang w:val="pt-BR"/>
        </w:rPr>
        <w:t xml:space="preserve">qualidade da </w:t>
      </w:r>
      <w:r w:rsidR="005A0C28" w:rsidRPr="00720CFE">
        <w:rPr>
          <w:lang w:val="pt-BR"/>
        </w:rPr>
        <w:t>fabricação</w:t>
      </w:r>
      <w:r w:rsidR="00B60822" w:rsidRPr="00720CFE">
        <w:rPr>
          <w:lang w:val="pt-BR"/>
        </w:rPr>
        <w:t xml:space="preserve"> </w:t>
      </w:r>
      <w:r w:rsidRPr="00720CFE">
        <w:rPr>
          <w:lang w:val="pt-BR"/>
        </w:rPr>
        <w:t xml:space="preserve">da válvula garante um manuseio suave com baixo torque, mesmo </w:t>
      </w:r>
      <w:r w:rsidR="00B60822" w:rsidRPr="00720CFE">
        <w:rPr>
          <w:lang w:val="pt-BR"/>
        </w:rPr>
        <w:t>em</w:t>
      </w:r>
      <w:r w:rsidRPr="00720CFE">
        <w:rPr>
          <w:lang w:val="pt-BR"/>
        </w:rPr>
        <w:t xml:space="preserve"> altas pressões de processo.  </w:t>
      </w:r>
    </w:p>
    <w:p w14:paraId="150B709F" w14:textId="77777777" w:rsidR="00894D47" w:rsidRPr="00720CFE" w:rsidRDefault="00894D47" w:rsidP="00894D47">
      <w:pPr>
        <w:rPr>
          <w:lang w:val="pt-BR"/>
        </w:rPr>
      </w:pPr>
      <w:r w:rsidRPr="00720CFE">
        <w:rPr>
          <w:lang w:val="pt-BR"/>
        </w:rPr>
        <w:t xml:space="preserve"> </w:t>
      </w:r>
    </w:p>
    <w:p w14:paraId="72EC35A9" w14:textId="623FDA94" w:rsidR="00894D47" w:rsidRPr="00E70D6B" w:rsidRDefault="005A0C28" w:rsidP="00894D47">
      <w:pPr>
        <w:rPr>
          <w:lang w:val="pt-BR"/>
        </w:rPr>
      </w:pPr>
      <w:r w:rsidRPr="00720CFE">
        <w:rPr>
          <w:lang w:val="pt-BR"/>
        </w:rPr>
        <w:t>A</w:t>
      </w:r>
      <w:r w:rsidR="00894D47" w:rsidRPr="00720CFE">
        <w:rPr>
          <w:lang w:val="pt-BR"/>
        </w:rPr>
        <w:t xml:space="preserve"> WIKA oferece aos usuários uma montagem específica ao cliente de monobloco e instrumento de medição. Tal </w:t>
      </w:r>
      <w:r w:rsidR="00B60822" w:rsidRPr="00720CFE">
        <w:rPr>
          <w:lang w:val="pt-BR"/>
        </w:rPr>
        <w:t>montagem</w:t>
      </w:r>
      <w:r w:rsidR="00720CFE">
        <w:rPr>
          <w:lang w:val="pt-BR"/>
        </w:rPr>
        <w:t xml:space="preserve"> customizada (</w:t>
      </w:r>
      <w:proofErr w:type="spellStart"/>
      <w:r w:rsidR="00720CFE">
        <w:rPr>
          <w:lang w:val="pt-BR"/>
        </w:rPr>
        <w:t>hook-up</w:t>
      </w:r>
      <w:proofErr w:type="spellEnd"/>
      <w:r w:rsidR="00720CFE">
        <w:rPr>
          <w:lang w:val="pt-BR"/>
        </w:rPr>
        <w:t>)</w:t>
      </w:r>
      <w:r w:rsidR="00894D47" w:rsidRPr="00720CFE">
        <w:rPr>
          <w:lang w:val="pt-BR"/>
        </w:rPr>
        <w:t xml:space="preserve"> é entregue pront</w:t>
      </w:r>
      <w:r w:rsidRPr="00720CFE">
        <w:rPr>
          <w:lang w:val="pt-BR"/>
        </w:rPr>
        <w:t>a</w:t>
      </w:r>
      <w:r w:rsidR="00894D47" w:rsidRPr="00720CFE">
        <w:rPr>
          <w:lang w:val="pt-BR"/>
        </w:rPr>
        <w:t xml:space="preserve"> para uso e</w:t>
      </w:r>
      <w:r w:rsidRPr="00720CFE">
        <w:rPr>
          <w:lang w:val="pt-BR"/>
        </w:rPr>
        <w:t xml:space="preserve"> testada contra</w:t>
      </w:r>
      <w:r w:rsidR="00894D47" w:rsidRPr="00720CFE">
        <w:rPr>
          <w:lang w:val="pt-BR"/>
        </w:rPr>
        <w:t xml:space="preserve"> vazamento.</w:t>
      </w:r>
      <w:r w:rsidR="00894D47" w:rsidRPr="00E70D6B">
        <w:rPr>
          <w:lang w:val="pt-BR"/>
        </w:rPr>
        <w:t xml:space="preserve"> </w:t>
      </w:r>
    </w:p>
    <w:p w14:paraId="5BFEDFCC" w14:textId="77777777" w:rsidR="00D11DC5" w:rsidRPr="00894D47" w:rsidRDefault="00D11DC5" w:rsidP="000E32F7">
      <w:pPr>
        <w:pStyle w:val="Corpodetexto"/>
        <w:rPr>
          <w:b w:val="0"/>
          <w:bCs w:val="0"/>
          <w:lang w:val="pt-BR"/>
        </w:rPr>
      </w:pPr>
    </w:p>
    <w:p w14:paraId="79D0F191" w14:textId="6C0BDE26" w:rsidR="00B02416" w:rsidRPr="00D8143E" w:rsidRDefault="00493895">
      <w:pPr>
        <w:pStyle w:val="Corpodetexto"/>
        <w:rPr>
          <w:b w:val="0"/>
          <w:bCs w:val="0"/>
          <w:sz w:val="20"/>
          <w:szCs w:val="20"/>
          <w:lang w:val="pt-BR"/>
        </w:rPr>
      </w:pPr>
      <w:r w:rsidRPr="00D8143E">
        <w:rPr>
          <w:b w:val="0"/>
          <w:bCs w:val="0"/>
          <w:sz w:val="20"/>
          <w:szCs w:val="20"/>
          <w:lang w:val="pt-BR"/>
        </w:rPr>
        <w:t>Número de caracteres</w:t>
      </w:r>
      <w:r w:rsidR="007C6E9E" w:rsidRPr="00D8143E">
        <w:rPr>
          <w:b w:val="0"/>
          <w:bCs w:val="0"/>
          <w:sz w:val="20"/>
          <w:szCs w:val="20"/>
          <w:lang w:val="pt-BR"/>
        </w:rPr>
        <w:t xml:space="preserve">: </w:t>
      </w:r>
      <w:r w:rsidR="00894D47" w:rsidRPr="00D8143E">
        <w:rPr>
          <w:b w:val="0"/>
          <w:bCs w:val="0"/>
          <w:sz w:val="20"/>
          <w:szCs w:val="20"/>
          <w:lang w:val="pt-BR"/>
        </w:rPr>
        <w:t>1</w:t>
      </w:r>
      <w:r w:rsidR="00D8143E" w:rsidRPr="00D8143E">
        <w:rPr>
          <w:b w:val="0"/>
          <w:bCs w:val="0"/>
          <w:sz w:val="20"/>
          <w:szCs w:val="20"/>
          <w:lang w:val="pt-BR"/>
        </w:rPr>
        <w:t>.</w:t>
      </w:r>
      <w:r w:rsidR="00192905" w:rsidRPr="00D8143E">
        <w:rPr>
          <w:b w:val="0"/>
          <w:bCs w:val="0"/>
          <w:sz w:val="20"/>
          <w:szCs w:val="20"/>
          <w:lang w:val="pt-BR"/>
        </w:rPr>
        <w:t>2</w:t>
      </w:r>
      <w:r w:rsidR="00720CFE" w:rsidRPr="00D8143E">
        <w:rPr>
          <w:b w:val="0"/>
          <w:bCs w:val="0"/>
          <w:sz w:val="20"/>
          <w:szCs w:val="20"/>
          <w:lang w:val="pt-BR"/>
        </w:rPr>
        <w:t>91</w:t>
      </w:r>
    </w:p>
    <w:p w14:paraId="2F27187B" w14:textId="575EEF70" w:rsidR="00D53D80" w:rsidRPr="00D8143E" w:rsidRDefault="00493895" w:rsidP="00FC3E7A">
      <w:pPr>
        <w:pStyle w:val="Corpodetexto"/>
        <w:rPr>
          <w:b w:val="0"/>
          <w:bCs w:val="0"/>
          <w:sz w:val="20"/>
          <w:szCs w:val="20"/>
          <w:lang w:val="pt-BR"/>
        </w:rPr>
      </w:pPr>
      <w:r w:rsidRPr="00D8143E">
        <w:rPr>
          <w:b w:val="0"/>
          <w:bCs w:val="0"/>
          <w:sz w:val="20"/>
          <w:szCs w:val="20"/>
          <w:lang w:val="pt-BR"/>
        </w:rPr>
        <w:t>Palavra-chave</w:t>
      </w:r>
      <w:r w:rsidR="00B35C0B" w:rsidRPr="00D8143E">
        <w:rPr>
          <w:b w:val="0"/>
          <w:bCs w:val="0"/>
          <w:sz w:val="20"/>
          <w:szCs w:val="20"/>
          <w:lang w:val="pt-BR"/>
        </w:rPr>
        <w:t xml:space="preserve">: </w:t>
      </w:r>
      <w:r w:rsidR="00FF1970" w:rsidRPr="00D8143E">
        <w:rPr>
          <w:b w:val="0"/>
          <w:bCs w:val="0"/>
          <w:sz w:val="20"/>
          <w:szCs w:val="20"/>
          <w:lang w:val="pt-BR"/>
        </w:rPr>
        <w:t>Monobloco IBF</w:t>
      </w:r>
    </w:p>
    <w:p w14:paraId="6F73E8E4" w14:textId="0F3D55AD" w:rsidR="00B35C0B" w:rsidRPr="00493895" w:rsidRDefault="00B35C0B" w:rsidP="00FC3E7A">
      <w:pPr>
        <w:pStyle w:val="Corpodetexto"/>
        <w:rPr>
          <w:b w:val="0"/>
          <w:bCs w:val="0"/>
          <w:lang w:val="pt-BR"/>
        </w:rPr>
      </w:pPr>
    </w:p>
    <w:p w14:paraId="3F0C99C0" w14:textId="617334AA" w:rsidR="00FC3E7A" w:rsidRPr="00493895" w:rsidRDefault="00FC3E7A">
      <w:pPr>
        <w:rPr>
          <w:b/>
          <w:bCs/>
          <w:lang w:val="pt-BR"/>
        </w:rPr>
      </w:pPr>
    </w:p>
    <w:p w14:paraId="213456C1" w14:textId="6FF0F4AA" w:rsidR="00FC3E7A" w:rsidRPr="00493895" w:rsidRDefault="00FC3E7A">
      <w:pPr>
        <w:rPr>
          <w:b/>
          <w:bCs/>
          <w:lang w:val="pt-BR"/>
        </w:rPr>
      </w:pPr>
    </w:p>
    <w:p w14:paraId="09E713B3" w14:textId="57E47BCE" w:rsidR="00FC3E7A" w:rsidRPr="00493895" w:rsidRDefault="004F3CCE">
      <w:pPr>
        <w:rPr>
          <w:b/>
          <w:bCs/>
          <w:lang w:val="pt-BR"/>
        </w:rPr>
      </w:pPr>
      <w:r>
        <w:rPr>
          <w:b/>
          <w:bCs/>
          <w:lang w:val="pt-BR"/>
        </w:rPr>
        <w:t>Fabricante:</w:t>
      </w:r>
    </w:p>
    <w:p w14:paraId="4B1F6AA8" w14:textId="77777777" w:rsidR="00092C2B" w:rsidRDefault="00092C2B" w:rsidP="00092C2B">
      <w:pPr>
        <w:rPr>
          <w:rFonts w:eastAsiaTheme="minorEastAsia" w:cs="Arial"/>
          <w:noProof/>
          <w:color w:val="000000"/>
          <w:lang w:eastAsia="pt-BR"/>
        </w:rPr>
      </w:pPr>
      <w:r>
        <w:rPr>
          <w:rFonts w:eastAsiaTheme="minorEastAsia" w:cs="Arial"/>
          <w:noProof/>
          <w:color w:val="000000"/>
          <w:lang w:eastAsia="pt-BR"/>
        </w:rPr>
        <w:t>WIKA do Brasil Indústria e Comércio Ltda.</w:t>
      </w:r>
    </w:p>
    <w:p w14:paraId="0F4B8EE8" w14:textId="77777777" w:rsidR="00092C2B" w:rsidRDefault="00092C2B" w:rsidP="00092C2B">
      <w:pPr>
        <w:tabs>
          <w:tab w:val="left" w:pos="993"/>
        </w:tabs>
        <w:rPr>
          <w:rFonts w:cs="Arial"/>
          <w:lang w:val="fr-FR"/>
        </w:rPr>
      </w:pPr>
      <w:r>
        <w:rPr>
          <w:rFonts w:cs="Arial"/>
        </w:rPr>
        <w:t>Av. Ursula Wiegand, 03</w:t>
      </w:r>
    </w:p>
    <w:p w14:paraId="42B3833A" w14:textId="19A76824" w:rsidR="00092C2B" w:rsidRDefault="00092C2B" w:rsidP="00092C2B">
      <w:pPr>
        <w:rPr>
          <w:rFonts w:eastAsiaTheme="minorEastAsia" w:cs="Arial"/>
          <w:noProof/>
          <w:color w:val="000000"/>
          <w:lang w:eastAsia="pt-BR"/>
        </w:rPr>
      </w:pPr>
      <w:r>
        <w:rPr>
          <w:rFonts w:eastAsiaTheme="minorEastAsia" w:cs="Arial"/>
          <w:noProof/>
          <w:color w:val="000000"/>
          <w:lang w:eastAsia="pt-BR"/>
        </w:rPr>
        <w:t>18560-000 Iperó, SP</w:t>
      </w:r>
      <w:r w:rsidR="004F3CCE">
        <w:rPr>
          <w:rFonts w:eastAsiaTheme="minorEastAsia" w:cs="Arial"/>
          <w:noProof/>
          <w:color w:val="000000"/>
          <w:lang w:eastAsia="pt-BR"/>
        </w:rPr>
        <w:t>/</w:t>
      </w:r>
      <w:r>
        <w:rPr>
          <w:rFonts w:eastAsiaTheme="minorEastAsia" w:cs="Arial"/>
          <w:noProof/>
          <w:color w:val="000000"/>
          <w:lang w:eastAsia="pt-BR"/>
        </w:rPr>
        <w:t>Brasil</w:t>
      </w:r>
    </w:p>
    <w:p w14:paraId="7BBE2354" w14:textId="77777777" w:rsidR="00092C2B" w:rsidRDefault="00092C2B" w:rsidP="00092C2B">
      <w:pPr>
        <w:rPr>
          <w:rFonts w:cs="Arial"/>
          <w:lang w:val="fr-FR"/>
        </w:rPr>
      </w:pPr>
      <w:r>
        <w:rPr>
          <w:rFonts w:cs="Arial"/>
        </w:rPr>
        <w:t>Tel. +55 15 3459-9700</w:t>
      </w:r>
    </w:p>
    <w:p w14:paraId="66370DD0" w14:textId="77777777" w:rsidR="00092C2B" w:rsidRDefault="00092C2B" w:rsidP="00092C2B">
      <w:pPr>
        <w:rPr>
          <w:rFonts w:cs="Arial"/>
          <w:lang w:val="fr-FR"/>
        </w:rPr>
      </w:pPr>
      <w:r>
        <w:rPr>
          <w:rFonts w:cs="Arial"/>
        </w:rPr>
        <w:t>vendas@wika.com.br</w:t>
      </w:r>
    </w:p>
    <w:p w14:paraId="6919C0DF" w14:textId="77777777" w:rsidR="00092C2B" w:rsidRDefault="00D8143E" w:rsidP="00092C2B">
      <w:pPr>
        <w:rPr>
          <w:rStyle w:val="Hyperlink"/>
          <w:rFonts w:cs="Arial"/>
          <w:lang w:val="fr-FR"/>
        </w:rPr>
      </w:pPr>
      <w:hyperlink r:id="rId11" w:history="1">
        <w:r w:rsidR="00092C2B">
          <w:rPr>
            <w:rStyle w:val="Hyperlink"/>
            <w:rFonts w:cs="Arial"/>
            <w:lang w:val="fr-FR"/>
          </w:rPr>
          <w:t>www.wika.com.br</w:t>
        </w:r>
      </w:hyperlink>
    </w:p>
    <w:p w14:paraId="1C0922D3" w14:textId="77777777" w:rsidR="00092C2B" w:rsidRPr="00894D47" w:rsidRDefault="00092C2B" w:rsidP="00092C2B">
      <w:pPr>
        <w:tabs>
          <w:tab w:val="left" w:pos="754"/>
          <w:tab w:val="left" w:pos="993"/>
        </w:tabs>
        <w:rPr>
          <w:rFonts w:ascii="Times New Roman" w:hAnsi="Times New Roman"/>
          <w:lang w:val="pt-BR"/>
        </w:rPr>
      </w:pPr>
    </w:p>
    <w:p w14:paraId="64FB8649" w14:textId="77777777" w:rsidR="00B02416" w:rsidRPr="00894D47" w:rsidRDefault="00B02416">
      <w:pPr>
        <w:tabs>
          <w:tab w:val="left" w:pos="993"/>
        </w:tabs>
        <w:rPr>
          <w:rFonts w:cs="Arial"/>
          <w:b/>
          <w:lang w:val="pt-BR"/>
        </w:rPr>
      </w:pPr>
    </w:p>
    <w:p w14:paraId="5224792B" w14:textId="77777777" w:rsidR="004F3CCE" w:rsidRDefault="004F3CCE" w:rsidP="00D63293">
      <w:pPr>
        <w:tabs>
          <w:tab w:val="left" w:pos="754"/>
          <w:tab w:val="left" w:pos="993"/>
        </w:tabs>
        <w:rPr>
          <w:b/>
          <w:lang w:val="pt-BR"/>
        </w:rPr>
      </w:pPr>
    </w:p>
    <w:p w14:paraId="7FC7F138" w14:textId="77777777" w:rsidR="004F3CCE" w:rsidRDefault="004F3CCE" w:rsidP="00D63293">
      <w:pPr>
        <w:tabs>
          <w:tab w:val="left" w:pos="754"/>
          <w:tab w:val="left" w:pos="993"/>
        </w:tabs>
        <w:rPr>
          <w:b/>
          <w:lang w:val="pt-BR"/>
        </w:rPr>
      </w:pPr>
    </w:p>
    <w:p w14:paraId="5DC543BF" w14:textId="77777777" w:rsidR="004F3CCE" w:rsidRDefault="004F3CCE" w:rsidP="00D63293">
      <w:pPr>
        <w:tabs>
          <w:tab w:val="left" w:pos="754"/>
          <w:tab w:val="left" w:pos="993"/>
        </w:tabs>
        <w:rPr>
          <w:b/>
          <w:lang w:val="pt-BR"/>
        </w:rPr>
      </w:pPr>
    </w:p>
    <w:p w14:paraId="632F9350" w14:textId="77777777" w:rsidR="004F3CCE" w:rsidRDefault="004F3CCE" w:rsidP="00D63293">
      <w:pPr>
        <w:tabs>
          <w:tab w:val="left" w:pos="754"/>
          <w:tab w:val="left" w:pos="993"/>
        </w:tabs>
        <w:rPr>
          <w:b/>
          <w:lang w:val="pt-BR"/>
        </w:rPr>
      </w:pPr>
    </w:p>
    <w:p w14:paraId="54F39DE0" w14:textId="77777777" w:rsidR="004F3CCE" w:rsidRDefault="004F3CCE" w:rsidP="00D63293">
      <w:pPr>
        <w:tabs>
          <w:tab w:val="left" w:pos="754"/>
          <w:tab w:val="left" w:pos="993"/>
        </w:tabs>
        <w:rPr>
          <w:b/>
          <w:lang w:val="pt-BR"/>
        </w:rPr>
      </w:pPr>
    </w:p>
    <w:p w14:paraId="1145252C" w14:textId="77777777" w:rsidR="004F3CCE" w:rsidRDefault="004F3CCE" w:rsidP="00D63293">
      <w:pPr>
        <w:tabs>
          <w:tab w:val="left" w:pos="754"/>
          <w:tab w:val="left" w:pos="993"/>
        </w:tabs>
        <w:rPr>
          <w:b/>
          <w:lang w:val="pt-BR"/>
        </w:rPr>
      </w:pPr>
    </w:p>
    <w:p w14:paraId="049E8F63" w14:textId="77777777" w:rsidR="004F3CCE" w:rsidRDefault="004F3CCE" w:rsidP="00D63293">
      <w:pPr>
        <w:tabs>
          <w:tab w:val="left" w:pos="754"/>
          <w:tab w:val="left" w:pos="993"/>
        </w:tabs>
        <w:rPr>
          <w:b/>
          <w:lang w:val="pt-BR"/>
        </w:rPr>
      </w:pPr>
    </w:p>
    <w:p w14:paraId="6D8B3571" w14:textId="77777777" w:rsidR="004F3CCE" w:rsidRDefault="004F3CCE" w:rsidP="00D63293">
      <w:pPr>
        <w:tabs>
          <w:tab w:val="left" w:pos="754"/>
          <w:tab w:val="left" w:pos="993"/>
        </w:tabs>
        <w:rPr>
          <w:b/>
          <w:lang w:val="pt-BR"/>
        </w:rPr>
      </w:pPr>
    </w:p>
    <w:p w14:paraId="37DE5662" w14:textId="77777777" w:rsidR="004F3CCE" w:rsidRDefault="004F3CCE" w:rsidP="00D63293">
      <w:pPr>
        <w:tabs>
          <w:tab w:val="left" w:pos="754"/>
          <w:tab w:val="left" w:pos="993"/>
        </w:tabs>
        <w:rPr>
          <w:b/>
          <w:lang w:val="pt-BR"/>
        </w:rPr>
      </w:pPr>
    </w:p>
    <w:p w14:paraId="33709AAB" w14:textId="77777777" w:rsidR="004F3CCE" w:rsidRDefault="004F3CCE" w:rsidP="00D63293">
      <w:pPr>
        <w:tabs>
          <w:tab w:val="left" w:pos="754"/>
          <w:tab w:val="left" w:pos="993"/>
        </w:tabs>
        <w:rPr>
          <w:b/>
          <w:lang w:val="pt-BR"/>
        </w:rPr>
      </w:pPr>
    </w:p>
    <w:p w14:paraId="1922AF35" w14:textId="77777777" w:rsidR="004F3CCE" w:rsidRDefault="004F3CCE" w:rsidP="00D63293">
      <w:pPr>
        <w:tabs>
          <w:tab w:val="left" w:pos="754"/>
          <w:tab w:val="left" w:pos="993"/>
        </w:tabs>
        <w:rPr>
          <w:b/>
          <w:lang w:val="pt-BR"/>
        </w:rPr>
      </w:pPr>
    </w:p>
    <w:p w14:paraId="76CD9E9D" w14:textId="77777777" w:rsidR="004F3CCE" w:rsidRDefault="004F3CCE" w:rsidP="00D63293">
      <w:pPr>
        <w:tabs>
          <w:tab w:val="left" w:pos="754"/>
          <w:tab w:val="left" w:pos="993"/>
        </w:tabs>
        <w:rPr>
          <w:b/>
          <w:lang w:val="pt-BR"/>
        </w:rPr>
      </w:pPr>
    </w:p>
    <w:p w14:paraId="59AD1838" w14:textId="77777777" w:rsidR="004F3CCE" w:rsidRDefault="004F3CCE" w:rsidP="00D63293">
      <w:pPr>
        <w:tabs>
          <w:tab w:val="left" w:pos="754"/>
          <w:tab w:val="left" w:pos="993"/>
        </w:tabs>
        <w:rPr>
          <w:b/>
          <w:lang w:val="pt-BR"/>
        </w:rPr>
      </w:pPr>
    </w:p>
    <w:p w14:paraId="2F4CA471" w14:textId="494AE7D8" w:rsidR="00092C2B" w:rsidRDefault="00092C2B" w:rsidP="00D63293">
      <w:pPr>
        <w:tabs>
          <w:tab w:val="left" w:pos="754"/>
          <w:tab w:val="left" w:pos="993"/>
        </w:tabs>
        <w:rPr>
          <w:b/>
          <w:lang w:val="pt-BR"/>
        </w:rPr>
      </w:pPr>
      <w:r w:rsidRPr="00894D47">
        <w:rPr>
          <w:b/>
          <w:lang w:val="pt-BR"/>
        </w:rPr>
        <w:t>Imagem corporativa WIKA:</w:t>
      </w:r>
    </w:p>
    <w:p w14:paraId="09D12490" w14:textId="1C24FA2E" w:rsidR="004F3CCE" w:rsidRPr="00894D47" w:rsidRDefault="004F3CCE" w:rsidP="00D63293">
      <w:pPr>
        <w:tabs>
          <w:tab w:val="left" w:pos="754"/>
          <w:tab w:val="left" w:pos="993"/>
        </w:tabs>
        <w:rPr>
          <w:b/>
          <w:lang w:val="pt-BR"/>
        </w:rPr>
      </w:pPr>
      <w:r w:rsidRPr="004F3CCE">
        <w:rPr>
          <w:noProof/>
        </w:rPr>
        <w:drawing>
          <wp:inline distT="0" distB="0" distL="0" distR="0" wp14:anchorId="235AF541" wp14:editId="18C19A2F">
            <wp:extent cx="4320540" cy="2876550"/>
            <wp:effectExtent l="0" t="0" r="381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3246B" w14:textId="26C0B578" w:rsidR="00B02416" w:rsidRPr="00A47A9E" w:rsidRDefault="00B02416">
      <w:pPr>
        <w:pStyle w:val="Cabealho"/>
        <w:tabs>
          <w:tab w:val="clear" w:pos="4536"/>
          <w:tab w:val="clear" w:pos="9072"/>
        </w:tabs>
        <w:rPr>
          <w:b/>
          <w:lang w:val="en-US"/>
        </w:rPr>
      </w:pPr>
    </w:p>
    <w:p w14:paraId="2808E208" w14:textId="77777777" w:rsidR="00B02416" w:rsidRPr="00A47A9E" w:rsidRDefault="00B02416">
      <w:pPr>
        <w:pStyle w:val="Cabealho"/>
        <w:tabs>
          <w:tab w:val="clear" w:pos="4536"/>
          <w:tab w:val="clear" w:pos="9072"/>
        </w:tabs>
        <w:rPr>
          <w:b/>
          <w:lang w:val="en-US"/>
        </w:rPr>
      </w:pPr>
    </w:p>
    <w:p w14:paraId="77D4197B" w14:textId="77777777" w:rsidR="00B02416" w:rsidRPr="00A47A9E" w:rsidRDefault="00B02416">
      <w:pPr>
        <w:pStyle w:val="Cabealho"/>
        <w:tabs>
          <w:tab w:val="clear" w:pos="4536"/>
          <w:tab w:val="clear" w:pos="9072"/>
        </w:tabs>
        <w:rPr>
          <w:b/>
          <w:lang w:val="en-US"/>
        </w:rPr>
      </w:pPr>
    </w:p>
    <w:p w14:paraId="1EE275F4" w14:textId="77777777" w:rsidR="00B02416" w:rsidRPr="00A47A9E" w:rsidRDefault="00B02416">
      <w:pPr>
        <w:pStyle w:val="Cabealho"/>
        <w:tabs>
          <w:tab w:val="clear" w:pos="4536"/>
          <w:tab w:val="clear" w:pos="9072"/>
        </w:tabs>
        <w:rPr>
          <w:b/>
          <w:lang w:val="en-US"/>
        </w:rPr>
      </w:pPr>
    </w:p>
    <w:p w14:paraId="70D3C543" w14:textId="77777777" w:rsidR="00B02416" w:rsidRPr="00A47A9E" w:rsidRDefault="00B02416">
      <w:pPr>
        <w:pStyle w:val="Cabealho"/>
        <w:tabs>
          <w:tab w:val="clear" w:pos="4536"/>
          <w:tab w:val="clear" w:pos="9072"/>
        </w:tabs>
        <w:rPr>
          <w:lang w:val="en-US"/>
        </w:rPr>
      </w:pPr>
    </w:p>
    <w:p w14:paraId="0743A151" w14:textId="6B5F682E" w:rsidR="00B02416" w:rsidRDefault="00B02416">
      <w:pPr>
        <w:pStyle w:val="Cabealho"/>
        <w:tabs>
          <w:tab w:val="clear" w:pos="4536"/>
          <w:tab w:val="clear" w:pos="9072"/>
        </w:tabs>
        <w:rPr>
          <w:lang w:val="en-US"/>
        </w:rPr>
      </w:pPr>
    </w:p>
    <w:p w14:paraId="75D4A9BA" w14:textId="5644ABC1" w:rsidR="00092C2B" w:rsidRDefault="00092C2B" w:rsidP="00092C2B">
      <w:pPr>
        <w:tabs>
          <w:tab w:val="left" w:pos="754"/>
          <w:tab w:val="left" w:pos="993"/>
        </w:tabs>
        <w:rPr>
          <w:b/>
          <w:lang w:val="pt-BR"/>
        </w:rPr>
      </w:pPr>
      <w:r>
        <w:rPr>
          <w:b/>
          <w:lang w:val="pt-BR"/>
        </w:rPr>
        <w:t>Editado por:</w:t>
      </w:r>
    </w:p>
    <w:p w14:paraId="7A804A64" w14:textId="6086F282" w:rsidR="00092C2B" w:rsidRDefault="00092C2B" w:rsidP="00092C2B">
      <w:pPr>
        <w:rPr>
          <w:rFonts w:eastAsiaTheme="minorEastAsia" w:cs="Arial"/>
          <w:noProof/>
          <w:color w:val="000000"/>
          <w:lang w:eastAsia="pt-BR"/>
        </w:rPr>
      </w:pPr>
      <w:r>
        <w:rPr>
          <w:rFonts w:eastAsiaTheme="minorEastAsia" w:cs="Arial"/>
          <w:noProof/>
          <w:color w:val="000000"/>
          <w:lang w:eastAsia="pt-BR"/>
        </w:rPr>
        <w:t>WIKA do Brasil Indústria e Comércio Ltda.</w:t>
      </w:r>
    </w:p>
    <w:p w14:paraId="34126116" w14:textId="27270A48" w:rsidR="004F3CCE" w:rsidRDefault="00D8143E" w:rsidP="00092C2B">
      <w:pPr>
        <w:rPr>
          <w:rFonts w:eastAsiaTheme="minorEastAsia" w:cs="Arial"/>
          <w:noProof/>
          <w:color w:val="000000"/>
          <w:lang w:eastAsia="pt-BR"/>
        </w:rPr>
      </w:pPr>
      <w:r>
        <w:rPr>
          <w:rFonts w:eastAsiaTheme="minorEastAsia" w:cs="Arial"/>
          <w:noProof/>
          <w:color w:val="000000"/>
          <w:lang w:eastAsia="pt-BR"/>
        </w:rPr>
        <w:t>Valdelice Santos</w:t>
      </w:r>
    </w:p>
    <w:p w14:paraId="555E329F" w14:textId="0B7DCC62" w:rsidR="004F3CCE" w:rsidRDefault="004F3CCE" w:rsidP="00092C2B">
      <w:pPr>
        <w:rPr>
          <w:rFonts w:eastAsiaTheme="minorEastAsia" w:cs="Arial"/>
          <w:noProof/>
          <w:color w:val="000000"/>
          <w:lang w:eastAsia="pt-BR"/>
        </w:rPr>
      </w:pPr>
      <w:r>
        <w:rPr>
          <w:rFonts w:eastAsiaTheme="minorEastAsia" w:cs="Arial"/>
          <w:noProof/>
          <w:color w:val="000000"/>
          <w:lang w:eastAsia="pt-BR"/>
        </w:rPr>
        <w:t>Marketing Services</w:t>
      </w:r>
    </w:p>
    <w:p w14:paraId="3B867654" w14:textId="77777777" w:rsidR="00092C2B" w:rsidRDefault="00092C2B" w:rsidP="00092C2B">
      <w:pPr>
        <w:tabs>
          <w:tab w:val="left" w:pos="993"/>
        </w:tabs>
        <w:rPr>
          <w:rFonts w:cs="Arial"/>
          <w:lang w:val="fr-FR"/>
        </w:rPr>
      </w:pPr>
      <w:r>
        <w:rPr>
          <w:rFonts w:cs="Arial"/>
        </w:rPr>
        <w:t>Av. Ursula Wiegand, 03</w:t>
      </w:r>
    </w:p>
    <w:p w14:paraId="43B4A13C" w14:textId="685239A4" w:rsidR="00092C2B" w:rsidRDefault="00092C2B" w:rsidP="00092C2B">
      <w:pPr>
        <w:rPr>
          <w:rFonts w:eastAsiaTheme="minorEastAsia" w:cs="Arial"/>
          <w:noProof/>
          <w:color w:val="000000"/>
          <w:lang w:eastAsia="pt-BR"/>
        </w:rPr>
      </w:pPr>
      <w:r>
        <w:rPr>
          <w:rFonts w:eastAsiaTheme="minorEastAsia" w:cs="Arial"/>
          <w:noProof/>
          <w:color w:val="000000"/>
          <w:lang w:eastAsia="pt-BR"/>
        </w:rPr>
        <w:t>18560-000 Iperó, SP</w:t>
      </w:r>
      <w:r w:rsidR="00894D47">
        <w:rPr>
          <w:rFonts w:eastAsiaTheme="minorEastAsia" w:cs="Arial"/>
          <w:noProof/>
          <w:color w:val="000000"/>
          <w:lang w:eastAsia="pt-BR"/>
        </w:rPr>
        <w:t>/</w:t>
      </w:r>
      <w:r>
        <w:rPr>
          <w:rFonts w:eastAsiaTheme="minorEastAsia" w:cs="Arial"/>
          <w:noProof/>
          <w:color w:val="000000"/>
          <w:lang w:eastAsia="pt-BR"/>
        </w:rPr>
        <w:t>Brasil</w:t>
      </w:r>
    </w:p>
    <w:p w14:paraId="039A485A" w14:textId="74168764" w:rsidR="00092C2B" w:rsidRDefault="00092C2B" w:rsidP="00092C2B">
      <w:pPr>
        <w:rPr>
          <w:rFonts w:cs="Arial"/>
        </w:rPr>
      </w:pPr>
      <w:r>
        <w:rPr>
          <w:rFonts w:cs="Arial"/>
        </w:rPr>
        <w:t>Tel. +55 15 3459-97</w:t>
      </w:r>
      <w:r w:rsidR="00894D47">
        <w:rPr>
          <w:rFonts w:cs="Arial"/>
        </w:rPr>
        <w:t>00</w:t>
      </w:r>
    </w:p>
    <w:p w14:paraId="1F550596" w14:textId="295F73F0" w:rsidR="004F3CCE" w:rsidRDefault="00D8143E" w:rsidP="00092C2B">
      <w:pPr>
        <w:rPr>
          <w:rFonts w:cs="Arial"/>
          <w:lang w:val="fr-FR"/>
        </w:rPr>
      </w:pPr>
      <w:r>
        <w:rPr>
          <w:rFonts w:cs="Arial"/>
        </w:rPr>
        <w:t>Valdelice.santos@</w:t>
      </w:r>
      <w:r w:rsidR="004F3CCE">
        <w:rPr>
          <w:rFonts w:cs="Arial"/>
        </w:rPr>
        <w:t>wika.com</w:t>
      </w:r>
    </w:p>
    <w:p w14:paraId="49FE81C9" w14:textId="77777777" w:rsidR="00092C2B" w:rsidRDefault="00D8143E" w:rsidP="00092C2B">
      <w:pPr>
        <w:rPr>
          <w:rFonts w:cs="Arial"/>
          <w:lang w:val="fr-FR"/>
        </w:rPr>
      </w:pPr>
      <w:hyperlink r:id="rId13" w:history="1">
        <w:r w:rsidR="00092C2B">
          <w:rPr>
            <w:rStyle w:val="Hyperlink"/>
            <w:rFonts w:cs="Arial"/>
            <w:lang w:val="fr-FR"/>
          </w:rPr>
          <w:t>www.wika.com.br</w:t>
        </w:r>
      </w:hyperlink>
    </w:p>
    <w:p w14:paraId="77E813AC" w14:textId="77777777" w:rsidR="00B02416" w:rsidRPr="004F3CCE" w:rsidRDefault="00B02416">
      <w:pPr>
        <w:tabs>
          <w:tab w:val="left" w:pos="567"/>
        </w:tabs>
        <w:ind w:right="480"/>
        <w:rPr>
          <w:rFonts w:cs="Arial"/>
          <w:position w:val="6"/>
        </w:rPr>
      </w:pPr>
    </w:p>
    <w:p w14:paraId="1D47AA18" w14:textId="54E975A4" w:rsidR="00B02416" w:rsidRPr="003963E3" w:rsidRDefault="00B02416">
      <w:pPr>
        <w:rPr>
          <w:rFonts w:cs="Arial"/>
          <w:lang w:val="en-US"/>
        </w:rPr>
      </w:pPr>
      <w:r w:rsidRPr="003963E3">
        <w:rPr>
          <w:rFonts w:cs="Arial"/>
          <w:lang w:val="en-US"/>
        </w:rPr>
        <w:t xml:space="preserve">WIKA press release </w:t>
      </w:r>
      <w:r w:rsidR="00894D47">
        <w:rPr>
          <w:rFonts w:cs="Arial"/>
          <w:lang w:val="en-US"/>
        </w:rPr>
        <w:t>12/2019</w:t>
      </w:r>
    </w:p>
    <w:p w14:paraId="615510E4" w14:textId="77777777" w:rsidR="00B02416" w:rsidRPr="003963E3" w:rsidRDefault="00B02416">
      <w:pPr>
        <w:pStyle w:val="Corpodetexto"/>
        <w:rPr>
          <w:b w:val="0"/>
          <w:sz w:val="20"/>
          <w:lang w:val="en-US"/>
        </w:rPr>
      </w:pPr>
    </w:p>
    <w:sectPr w:rsidR="00B02416" w:rsidRPr="003963E3">
      <w:headerReference w:type="default" r:id="rId14"/>
      <w:pgSz w:w="11906" w:h="16838"/>
      <w:pgMar w:top="3686" w:right="2975" w:bottom="1134" w:left="212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56C7C8" w14:textId="77777777" w:rsidR="00C06081" w:rsidRDefault="00C06081">
      <w:r>
        <w:separator/>
      </w:r>
    </w:p>
  </w:endnote>
  <w:endnote w:type="continuationSeparator" w:id="0">
    <w:p w14:paraId="6356CFB9" w14:textId="77777777" w:rsidR="00C06081" w:rsidRDefault="00C060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World-Regular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75 Bold">
    <w:altName w:val="Impact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03A30F" w14:textId="77777777" w:rsidR="00C06081" w:rsidRDefault="00C06081">
      <w:r>
        <w:separator/>
      </w:r>
    </w:p>
  </w:footnote>
  <w:footnote w:type="continuationSeparator" w:id="0">
    <w:p w14:paraId="5B4DA3AD" w14:textId="77777777" w:rsidR="00C06081" w:rsidRDefault="00C060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69FF5" w14:textId="77777777" w:rsidR="00B02416" w:rsidRDefault="00E20003">
    <w:pPr>
      <w:pStyle w:val="Cabealho"/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53240366" wp14:editId="27A33D91">
              <wp:simplePos x="0" y="0"/>
              <wp:positionH relativeFrom="column">
                <wp:posOffset>-1350645</wp:posOffset>
              </wp:positionH>
              <wp:positionV relativeFrom="paragraph">
                <wp:posOffset>1323975</wp:posOffset>
              </wp:positionV>
              <wp:extent cx="1596390" cy="864997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96390" cy="86499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F29F02" w14:textId="77777777" w:rsidR="00B02416" w:rsidRDefault="00B02416">
                          <w:pPr>
                            <w:pStyle w:val="Ttulo2"/>
                            <w:jc w:val="center"/>
                            <w:rPr>
                              <w:rFonts w:ascii="Helvetica 75 Bold" w:hAnsi="Helvetica 75 Bold"/>
                              <w:color w:val="C0C0C0"/>
                              <w:sz w:val="136"/>
                            </w:rPr>
                          </w:pPr>
                          <w:r>
                            <w:rPr>
                              <w:rFonts w:ascii="Helvetica 75 Bold" w:hAnsi="Helvetica 75 Bold"/>
                              <w:color w:val="C0C0C0"/>
                              <w:sz w:val="136"/>
                            </w:rPr>
                            <w:t>press release</w:t>
                          </w:r>
                        </w:p>
                      </w:txbxContent>
                    </wps:txbx>
                    <wps:bodyPr rot="0" vert="vert270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24036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06.35pt;margin-top:104.25pt;width:125.7pt;height:68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" o:allowincell="f" filled="f" stroked="f">
              <v:textbox style="layout-flow:vertical;mso-layout-flow-alt:bottom-to-top">
                <w:txbxContent>
                  <w:p w14:paraId="36F29F02" w14:textId="77777777" w:rsidR="00B02416" w:rsidRDefault="00B02416">
                    <w:pPr>
                      <w:pStyle w:val="Ttulo2"/>
                      <w:jc w:val="center"/>
                      <w:rPr>
                        <w:rFonts w:ascii="Helvetica 75 Bold" w:hAnsi="Helvetica 75 Bold"/>
                        <w:color w:val="C0C0C0"/>
                        <w:sz w:val="136"/>
                      </w:rPr>
                    </w:pPr>
                    <w:r>
                      <w:rPr>
                        <w:rFonts w:ascii="Helvetica 75 Bold" w:hAnsi="Helvetica 75 Bold"/>
                        <w:color w:val="C0C0C0"/>
                        <w:sz w:val="136"/>
                      </w:rPr>
                      <w:t>press releas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C7DB187" wp14:editId="3D105751">
              <wp:simplePos x="0" y="0"/>
              <wp:positionH relativeFrom="column">
                <wp:posOffset>4223385</wp:posOffset>
              </wp:positionH>
              <wp:positionV relativeFrom="paragraph">
                <wp:posOffset>189865</wp:posOffset>
              </wp:positionV>
              <wp:extent cx="1463040" cy="54864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63040" cy="548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35886D" w14:textId="77777777" w:rsidR="00B02416" w:rsidRDefault="00E20003">
                          <w:pPr>
                            <w:rPr>
                              <w:color w:val="C0C0C0"/>
                            </w:rPr>
                          </w:pPr>
                          <w:r>
                            <w:rPr>
                              <w:noProof/>
                              <w:color w:val="C0C0C0"/>
                              <w:lang w:val="pt-BR" w:eastAsia="pt-BR"/>
                            </w:rPr>
                            <w:drawing>
                              <wp:inline distT="0" distB="0" distL="0" distR="0" wp14:anchorId="19F0618A" wp14:editId="35DAB4CA">
                                <wp:extent cx="1256030" cy="429260"/>
                                <wp:effectExtent l="0" t="0" r="1270" b="8890"/>
                                <wp:docPr id="3" name="Bild 1" descr="WIKA Logo Pantone 286 - 3-5cm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WIKA Logo Pantone 286 - 3-5cm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6030" cy="42926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7DB187" id="Text Box 2" o:spid="_x0000_s1027" type="#_x0000_t202" style="position:absolute;margin-left:332.55pt;margin-top:14.95pt;width:115.2pt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" o:allowincell="f" stroked="f">
              <v:textbox>
                <w:txbxContent>
                  <w:p w14:paraId="4835886D" w14:textId="77777777" w:rsidR="00B02416" w:rsidRDefault="00E20003">
                    <w:pPr>
                      <w:rPr>
                        <w:color w:val="C0C0C0"/>
                      </w:rPr>
                    </w:pPr>
                    <w:r>
                      <w:rPr>
                        <w:noProof/>
                        <w:color w:val="C0C0C0"/>
                        <w:lang w:val="pt-BR" w:eastAsia="pt-BR"/>
                      </w:rPr>
                      <w:drawing>
                        <wp:inline distT="0" distB="0" distL="0" distR="0" wp14:anchorId="19F0618A" wp14:editId="35DAB4CA">
                          <wp:extent cx="1256030" cy="429260"/>
                          <wp:effectExtent l="0" t="0" r="1270" b="8890"/>
                          <wp:docPr id="3" name="Bild 1" descr="WIKA Logo Pantone 286 - 3-5cm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WIKA Logo Pantone 286 - 3-5cm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6030" cy="4292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C768EC"/>
    <w:multiLevelType w:val="hybridMultilevel"/>
    <w:tmpl w:val="99BC4BAE"/>
    <w:lvl w:ilvl="0" w:tplc="3AB4654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HelveticaWorld-Regular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5259C6"/>
    <w:multiLevelType w:val="hybridMultilevel"/>
    <w:tmpl w:val="46FE1606"/>
    <w:lvl w:ilvl="0" w:tplc="6978C03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E30E0E"/>
    <w:multiLevelType w:val="hybridMultilevel"/>
    <w:tmpl w:val="0938E3E4"/>
    <w:lvl w:ilvl="0" w:tplc="CFD834A4">
      <w:start w:val="7"/>
      <w:numFmt w:val="bullet"/>
      <w:lvlText w:val="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de-DE" w:vendorID="64" w:dllVersion="6" w:nlCheck="1" w:checkStyle="0"/>
  <w:activeWritingStyle w:appName="MSWord" w:lang="de-CH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pt-BR" w:vendorID="64" w:dllVersion="4096" w:nlCheck="1" w:checkStyle="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sDAzNLQwMTIwNzdU0lEKTi0uzszPAykwrAUAdM4w4CwAAAA="/>
  </w:docVars>
  <w:rsids>
    <w:rsidRoot w:val="003171B5"/>
    <w:rsid w:val="00003230"/>
    <w:rsid w:val="00007EA9"/>
    <w:rsid w:val="000161BB"/>
    <w:rsid w:val="00021617"/>
    <w:rsid w:val="000223C9"/>
    <w:rsid w:val="00022A4B"/>
    <w:rsid w:val="000276F9"/>
    <w:rsid w:val="000327B4"/>
    <w:rsid w:val="000425F6"/>
    <w:rsid w:val="00051A4F"/>
    <w:rsid w:val="00055CFF"/>
    <w:rsid w:val="00062C80"/>
    <w:rsid w:val="00063868"/>
    <w:rsid w:val="000719D3"/>
    <w:rsid w:val="00073F65"/>
    <w:rsid w:val="00077317"/>
    <w:rsid w:val="000820DB"/>
    <w:rsid w:val="00092C2B"/>
    <w:rsid w:val="0009769D"/>
    <w:rsid w:val="000A0CB2"/>
    <w:rsid w:val="000A1005"/>
    <w:rsid w:val="000A296C"/>
    <w:rsid w:val="000A5100"/>
    <w:rsid w:val="000B022D"/>
    <w:rsid w:val="000B3D75"/>
    <w:rsid w:val="000C148A"/>
    <w:rsid w:val="000D3B9F"/>
    <w:rsid w:val="000E0256"/>
    <w:rsid w:val="000E18DC"/>
    <w:rsid w:val="000E2C4B"/>
    <w:rsid w:val="000E32F7"/>
    <w:rsid w:val="000E33F4"/>
    <w:rsid w:val="000E368E"/>
    <w:rsid w:val="000E3F69"/>
    <w:rsid w:val="000F491D"/>
    <w:rsid w:val="000F692F"/>
    <w:rsid w:val="000F7297"/>
    <w:rsid w:val="0010057B"/>
    <w:rsid w:val="00100A3B"/>
    <w:rsid w:val="00102490"/>
    <w:rsid w:val="001038E3"/>
    <w:rsid w:val="00106ABF"/>
    <w:rsid w:val="001215A6"/>
    <w:rsid w:val="00121AC8"/>
    <w:rsid w:val="00122C2D"/>
    <w:rsid w:val="00150126"/>
    <w:rsid w:val="001540A2"/>
    <w:rsid w:val="00154F72"/>
    <w:rsid w:val="00160A6C"/>
    <w:rsid w:val="001630ED"/>
    <w:rsid w:val="00165D8C"/>
    <w:rsid w:val="00167D25"/>
    <w:rsid w:val="001760E4"/>
    <w:rsid w:val="00180D91"/>
    <w:rsid w:val="00184ED7"/>
    <w:rsid w:val="001877CF"/>
    <w:rsid w:val="00190D32"/>
    <w:rsid w:val="0019119B"/>
    <w:rsid w:val="00192905"/>
    <w:rsid w:val="00194477"/>
    <w:rsid w:val="00194700"/>
    <w:rsid w:val="00196DFA"/>
    <w:rsid w:val="001A2CB0"/>
    <w:rsid w:val="001A3136"/>
    <w:rsid w:val="001B05B3"/>
    <w:rsid w:val="001B1DA2"/>
    <w:rsid w:val="001B5E85"/>
    <w:rsid w:val="001C40E4"/>
    <w:rsid w:val="001D4B85"/>
    <w:rsid w:val="001D4C6D"/>
    <w:rsid w:val="001D6718"/>
    <w:rsid w:val="001D738F"/>
    <w:rsid w:val="001E3EFC"/>
    <w:rsid w:val="001E6072"/>
    <w:rsid w:val="001E71EE"/>
    <w:rsid w:val="001F4242"/>
    <w:rsid w:val="001F5C5E"/>
    <w:rsid w:val="00210005"/>
    <w:rsid w:val="00220C1D"/>
    <w:rsid w:val="002258CB"/>
    <w:rsid w:val="002305E7"/>
    <w:rsid w:val="0023097A"/>
    <w:rsid w:val="002342CA"/>
    <w:rsid w:val="00240433"/>
    <w:rsid w:val="00244990"/>
    <w:rsid w:val="0025009C"/>
    <w:rsid w:val="00253417"/>
    <w:rsid w:val="00257CAC"/>
    <w:rsid w:val="00261F92"/>
    <w:rsid w:val="00262CBE"/>
    <w:rsid w:val="00270BF6"/>
    <w:rsid w:val="00272512"/>
    <w:rsid w:val="00282905"/>
    <w:rsid w:val="00291653"/>
    <w:rsid w:val="002958D2"/>
    <w:rsid w:val="002B3449"/>
    <w:rsid w:val="002B4493"/>
    <w:rsid w:val="002C2338"/>
    <w:rsid w:val="002D2E14"/>
    <w:rsid w:val="002D79CE"/>
    <w:rsid w:val="002E03F7"/>
    <w:rsid w:val="002E0864"/>
    <w:rsid w:val="002E6177"/>
    <w:rsid w:val="002F39F5"/>
    <w:rsid w:val="002F63A9"/>
    <w:rsid w:val="003025B6"/>
    <w:rsid w:val="003122A2"/>
    <w:rsid w:val="00314078"/>
    <w:rsid w:val="003157EB"/>
    <w:rsid w:val="003171B5"/>
    <w:rsid w:val="0032638B"/>
    <w:rsid w:val="00335CE7"/>
    <w:rsid w:val="00340E51"/>
    <w:rsid w:val="00351147"/>
    <w:rsid w:val="00353CB4"/>
    <w:rsid w:val="003560DA"/>
    <w:rsid w:val="003563C4"/>
    <w:rsid w:val="003563EE"/>
    <w:rsid w:val="00363701"/>
    <w:rsid w:val="00376710"/>
    <w:rsid w:val="0037709C"/>
    <w:rsid w:val="00377A0B"/>
    <w:rsid w:val="00381A47"/>
    <w:rsid w:val="00385DB1"/>
    <w:rsid w:val="003904A6"/>
    <w:rsid w:val="003963E3"/>
    <w:rsid w:val="0039760A"/>
    <w:rsid w:val="003A1D65"/>
    <w:rsid w:val="003A4EB3"/>
    <w:rsid w:val="003B1DD2"/>
    <w:rsid w:val="003B248E"/>
    <w:rsid w:val="003B5CCA"/>
    <w:rsid w:val="003B654C"/>
    <w:rsid w:val="003C1EC3"/>
    <w:rsid w:val="003C3C39"/>
    <w:rsid w:val="003C4552"/>
    <w:rsid w:val="003C6975"/>
    <w:rsid w:val="003C6E5A"/>
    <w:rsid w:val="003D3350"/>
    <w:rsid w:val="003D5620"/>
    <w:rsid w:val="003D6883"/>
    <w:rsid w:val="003E0B27"/>
    <w:rsid w:val="003E2394"/>
    <w:rsid w:val="003E7033"/>
    <w:rsid w:val="003F0D70"/>
    <w:rsid w:val="003F2D65"/>
    <w:rsid w:val="003F3CDD"/>
    <w:rsid w:val="003F6B63"/>
    <w:rsid w:val="00404625"/>
    <w:rsid w:val="00404B7A"/>
    <w:rsid w:val="00410E72"/>
    <w:rsid w:val="00412005"/>
    <w:rsid w:val="00412E56"/>
    <w:rsid w:val="00420D1E"/>
    <w:rsid w:val="0042182B"/>
    <w:rsid w:val="0044193C"/>
    <w:rsid w:val="004471A7"/>
    <w:rsid w:val="0045366A"/>
    <w:rsid w:val="0045654B"/>
    <w:rsid w:val="00456796"/>
    <w:rsid w:val="004572BF"/>
    <w:rsid w:val="0046622E"/>
    <w:rsid w:val="0046686A"/>
    <w:rsid w:val="004705E5"/>
    <w:rsid w:val="00471B15"/>
    <w:rsid w:val="00474D5C"/>
    <w:rsid w:val="00475212"/>
    <w:rsid w:val="00480889"/>
    <w:rsid w:val="00482CD0"/>
    <w:rsid w:val="00487E8B"/>
    <w:rsid w:val="00491236"/>
    <w:rsid w:val="00493895"/>
    <w:rsid w:val="0049465C"/>
    <w:rsid w:val="00497816"/>
    <w:rsid w:val="00497C11"/>
    <w:rsid w:val="004A3622"/>
    <w:rsid w:val="004A3EAB"/>
    <w:rsid w:val="004B0483"/>
    <w:rsid w:val="004B16BB"/>
    <w:rsid w:val="004B2D2E"/>
    <w:rsid w:val="004B56EF"/>
    <w:rsid w:val="004C12A7"/>
    <w:rsid w:val="004C1F47"/>
    <w:rsid w:val="004C2132"/>
    <w:rsid w:val="004D28B3"/>
    <w:rsid w:val="004D2995"/>
    <w:rsid w:val="004D42C7"/>
    <w:rsid w:val="004E2919"/>
    <w:rsid w:val="004E3590"/>
    <w:rsid w:val="004E7285"/>
    <w:rsid w:val="004F3CCE"/>
    <w:rsid w:val="005119B7"/>
    <w:rsid w:val="005165F0"/>
    <w:rsid w:val="005350E7"/>
    <w:rsid w:val="00542B7F"/>
    <w:rsid w:val="00546D2A"/>
    <w:rsid w:val="005543F4"/>
    <w:rsid w:val="00557454"/>
    <w:rsid w:val="00557F44"/>
    <w:rsid w:val="00557F5E"/>
    <w:rsid w:val="00567F13"/>
    <w:rsid w:val="00571EF8"/>
    <w:rsid w:val="00574C67"/>
    <w:rsid w:val="0058003C"/>
    <w:rsid w:val="005841DA"/>
    <w:rsid w:val="00584852"/>
    <w:rsid w:val="005908F2"/>
    <w:rsid w:val="00596324"/>
    <w:rsid w:val="005964A0"/>
    <w:rsid w:val="00597996"/>
    <w:rsid w:val="005A0C28"/>
    <w:rsid w:val="005A0EC4"/>
    <w:rsid w:val="005B4F20"/>
    <w:rsid w:val="005B6860"/>
    <w:rsid w:val="005C1CCB"/>
    <w:rsid w:val="005C38AA"/>
    <w:rsid w:val="005C39D5"/>
    <w:rsid w:val="005C3E1E"/>
    <w:rsid w:val="005C4D8E"/>
    <w:rsid w:val="005C55E6"/>
    <w:rsid w:val="005E27A1"/>
    <w:rsid w:val="005E6440"/>
    <w:rsid w:val="005F157A"/>
    <w:rsid w:val="005F2A69"/>
    <w:rsid w:val="005F30C0"/>
    <w:rsid w:val="005F4AA0"/>
    <w:rsid w:val="0060171D"/>
    <w:rsid w:val="00601863"/>
    <w:rsid w:val="0061481C"/>
    <w:rsid w:val="006155BD"/>
    <w:rsid w:val="00617A49"/>
    <w:rsid w:val="00617E61"/>
    <w:rsid w:val="00625B4B"/>
    <w:rsid w:val="00630B9B"/>
    <w:rsid w:val="00632ECB"/>
    <w:rsid w:val="00633842"/>
    <w:rsid w:val="006347E0"/>
    <w:rsid w:val="00635638"/>
    <w:rsid w:val="00636424"/>
    <w:rsid w:val="00637471"/>
    <w:rsid w:val="00641F3F"/>
    <w:rsid w:val="00643995"/>
    <w:rsid w:val="00644E58"/>
    <w:rsid w:val="00645A0F"/>
    <w:rsid w:val="00645C38"/>
    <w:rsid w:val="00647B60"/>
    <w:rsid w:val="006525E1"/>
    <w:rsid w:val="00653357"/>
    <w:rsid w:val="00656E6A"/>
    <w:rsid w:val="0065782A"/>
    <w:rsid w:val="006645D6"/>
    <w:rsid w:val="0066461C"/>
    <w:rsid w:val="006701C1"/>
    <w:rsid w:val="0067020C"/>
    <w:rsid w:val="00670CE4"/>
    <w:rsid w:val="00671B63"/>
    <w:rsid w:val="00675792"/>
    <w:rsid w:val="006807D0"/>
    <w:rsid w:val="00695474"/>
    <w:rsid w:val="006B3711"/>
    <w:rsid w:val="006C2308"/>
    <w:rsid w:val="006C2CF3"/>
    <w:rsid w:val="006C544D"/>
    <w:rsid w:val="006D1F5A"/>
    <w:rsid w:val="006D2745"/>
    <w:rsid w:val="006D4F5E"/>
    <w:rsid w:val="006E1CD0"/>
    <w:rsid w:val="006F01CF"/>
    <w:rsid w:val="006F2B9C"/>
    <w:rsid w:val="006F5E44"/>
    <w:rsid w:val="007010FE"/>
    <w:rsid w:val="007072F4"/>
    <w:rsid w:val="00720CFE"/>
    <w:rsid w:val="007247C8"/>
    <w:rsid w:val="0073201C"/>
    <w:rsid w:val="00735CED"/>
    <w:rsid w:val="007379DB"/>
    <w:rsid w:val="0075027B"/>
    <w:rsid w:val="007526A4"/>
    <w:rsid w:val="0076072C"/>
    <w:rsid w:val="007737EB"/>
    <w:rsid w:val="00780B3B"/>
    <w:rsid w:val="00785722"/>
    <w:rsid w:val="0079085F"/>
    <w:rsid w:val="00790F14"/>
    <w:rsid w:val="0079281B"/>
    <w:rsid w:val="007A1C4A"/>
    <w:rsid w:val="007A1E37"/>
    <w:rsid w:val="007A5151"/>
    <w:rsid w:val="007A5FB1"/>
    <w:rsid w:val="007A69B7"/>
    <w:rsid w:val="007B3E54"/>
    <w:rsid w:val="007B4C4A"/>
    <w:rsid w:val="007C043C"/>
    <w:rsid w:val="007C0FB9"/>
    <w:rsid w:val="007C6146"/>
    <w:rsid w:val="007C6E9E"/>
    <w:rsid w:val="007E6A15"/>
    <w:rsid w:val="007F46DD"/>
    <w:rsid w:val="00805DC4"/>
    <w:rsid w:val="00806189"/>
    <w:rsid w:val="00807CEA"/>
    <w:rsid w:val="008112D4"/>
    <w:rsid w:val="00817E93"/>
    <w:rsid w:val="0082088E"/>
    <w:rsid w:val="0082325D"/>
    <w:rsid w:val="0082603F"/>
    <w:rsid w:val="00832A27"/>
    <w:rsid w:val="0084686B"/>
    <w:rsid w:val="0085368F"/>
    <w:rsid w:val="00857809"/>
    <w:rsid w:val="00863B30"/>
    <w:rsid w:val="00864E8A"/>
    <w:rsid w:val="00867077"/>
    <w:rsid w:val="00867260"/>
    <w:rsid w:val="00867588"/>
    <w:rsid w:val="00872427"/>
    <w:rsid w:val="008744CC"/>
    <w:rsid w:val="00874FFA"/>
    <w:rsid w:val="00880BD2"/>
    <w:rsid w:val="00887EBD"/>
    <w:rsid w:val="0089128D"/>
    <w:rsid w:val="00891BCB"/>
    <w:rsid w:val="00892AFD"/>
    <w:rsid w:val="00894D47"/>
    <w:rsid w:val="00897C3C"/>
    <w:rsid w:val="008B239F"/>
    <w:rsid w:val="008B5A38"/>
    <w:rsid w:val="008C23FB"/>
    <w:rsid w:val="008C4BF9"/>
    <w:rsid w:val="008C6221"/>
    <w:rsid w:val="008D2B0B"/>
    <w:rsid w:val="008D3B94"/>
    <w:rsid w:val="008D5545"/>
    <w:rsid w:val="008E2308"/>
    <w:rsid w:val="008E3BAE"/>
    <w:rsid w:val="008E574F"/>
    <w:rsid w:val="008E5EA4"/>
    <w:rsid w:val="008F5575"/>
    <w:rsid w:val="009073FC"/>
    <w:rsid w:val="009150BA"/>
    <w:rsid w:val="00923176"/>
    <w:rsid w:val="0093639C"/>
    <w:rsid w:val="009420C0"/>
    <w:rsid w:val="00942229"/>
    <w:rsid w:val="00963F23"/>
    <w:rsid w:val="00971FBE"/>
    <w:rsid w:val="00976981"/>
    <w:rsid w:val="00986A46"/>
    <w:rsid w:val="0098766B"/>
    <w:rsid w:val="00987F37"/>
    <w:rsid w:val="00995CA0"/>
    <w:rsid w:val="009967EF"/>
    <w:rsid w:val="009A29CD"/>
    <w:rsid w:val="009A2A9B"/>
    <w:rsid w:val="009A406A"/>
    <w:rsid w:val="009A6DCA"/>
    <w:rsid w:val="009A7799"/>
    <w:rsid w:val="009B14A8"/>
    <w:rsid w:val="009B3B38"/>
    <w:rsid w:val="009C5A29"/>
    <w:rsid w:val="009D3D2C"/>
    <w:rsid w:val="009D40A1"/>
    <w:rsid w:val="009D5752"/>
    <w:rsid w:val="009E1860"/>
    <w:rsid w:val="009E4A2E"/>
    <w:rsid w:val="009E4A88"/>
    <w:rsid w:val="009E7454"/>
    <w:rsid w:val="009F6B27"/>
    <w:rsid w:val="009F7A9E"/>
    <w:rsid w:val="00A05B0D"/>
    <w:rsid w:val="00A062A3"/>
    <w:rsid w:val="00A12774"/>
    <w:rsid w:val="00A13127"/>
    <w:rsid w:val="00A165E7"/>
    <w:rsid w:val="00A21782"/>
    <w:rsid w:val="00A251B3"/>
    <w:rsid w:val="00A32C54"/>
    <w:rsid w:val="00A421EB"/>
    <w:rsid w:val="00A463DF"/>
    <w:rsid w:val="00A47A9E"/>
    <w:rsid w:val="00A50248"/>
    <w:rsid w:val="00A565DF"/>
    <w:rsid w:val="00A63C4B"/>
    <w:rsid w:val="00A72E96"/>
    <w:rsid w:val="00A73320"/>
    <w:rsid w:val="00A75BF2"/>
    <w:rsid w:val="00A760CB"/>
    <w:rsid w:val="00A844F7"/>
    <w:rsid w:val="00A93B46"/>
    <w:rsid w:val="00A94A19"/>
    <w:rsid w:val="00AB717F"/>
    <w:rsid w:val="00AC1F21"/>
    <w:rsid w:val="00AC4BA2"/>
    <w:rsid w:val="00AC5BB8"/>
    <w:rsid w:val="00AD560B"/>
    <w:rsid w:val="00AD6FE3"/>
    <w:rsid w:val="00AE0961"/>
    <w:rsid w:val="00AE28D9"/>
    <w:rsid w:val="00AE32E6"/>
    <w:rsid w:val="00AF12EF"/>
    <w:rsid w:val="00AF4647"/>
    <w:rsid w:val="00AF5B63"/>
    <w:rsid w:val="00B004FE"/>
    <w:rsid w:val="00B02416"/>
    <w:rsid w:val="00B07404"/>
    <w:rsid w:val="00B141CB"/>
    <w:rsid w:val="00B15E31"/>
    <w:rsid w:val="00B34F87"/>
    <w:rsid w:val="00B35C0B"/>
    <w:rsid w:val="00B51B9B"/>
    <w:rsid w:val="00B542F6"/>
    <w:rsid w:val="00B60822"/>
    <w:rsid w:val="00B73076"/>
    <w:rsid w:val="00B74944"/>
    <w:rsid w:val="00B749BD"/>
    <w:rsid w:val="00B74A9A"/>
    <w:rsid w:val="00B76096"/>
    <w:rsid w:val="00B86344"/>
    <w:rsid w:val="00B93CEE"/>
    <w:rsid w:val="00B93D09"/>
    <w:rsid w:val="00B96C6F"/>
    <w:rsid w:val="00BA6919"/>
    <w:rsid w:val="00BB25B4"/>
    <w:rsid w:val="00BC39BA"/>
    <w:rsid w:val="00BC4D93"/>
    <w:rsid w:val="00BC607A"/>
    <w:rsid w:val="00BC6F09"/>
    <w:rsid w:val="00BD5831"/>
    <w:rsid w:val="00BD7813"/>
    <w:rsid w:val="00BD7E06"/>
    <w:rsid w:val="00BE5360"/>
    <w:rsid w:val="00BE598D"/>
    <w:rsid w:val="00BE7B3E"/>
    <w:rsid w:val="00BF1D5B"/>
    <w:rsid w:val="00C06081"/>
    <w:rsid w:val="00C0686E"/>
    <w:rsid w:val="00C068D8"/>
    <w:rsid w:val="00C10D8F"/>
    <w:rsid w:val="00C11FF3"/>
    <w:rsid w:val="00C12E94"/>
    <w:rsid w:val="00C14DEC"/>
    <w:rsid w:val="00C15704"/>
    <w:rsid w:val="00C218A1"/>
    <w:rsid w:val="00C264AC"/>
    <w:rsid w:val="00C26D35"/>
    <w:rsid w:val="00C37C40"/>
    <w:rsid w:val="00C4081B"/>
    <w:rsid w:val="00C43751"/>
    <w:rsid w:val="00C43FA9"/>
    <w:rsid w:val="00C479A9"/>
    <w:rsid w:val="00C50180"/>
    <w:rsid w:val="00C62791"/>
    <w:rsid w:val="00C65219"/>
    <w:rsid w:val="00C677A3"/>
    <w:rsid w:val="00C8085B"/>
    <w:rsid w:val="00C82345"/>
    <w:rsid w:val="00C82BD0"/>
    <w:rsid w:val="00C865AC"/>
    <w:rsid w:val="00C87BF7"/>
    <w:rsid w:val="00C92F55"/>
    <w:rsid w:val="00C96D80"/>
    <w:rsid w:val="00CB7FAB"/>
    <w:rsid w:val="00CD3ED5"/>
    <w:rsid w:val="00CD7450"/>
    <w:rsid w:val="00CE252E"/>
    <w:rsid w:val="00CE63EA"/>
    <w:rsid w:val="00D02936"/>
    <w:rsid w:val="00D02C3E"/>
    <w:rsid w:val="00D0643B"/>
    <w:rsid w:val="00D07AAA"/>
    <w:rsid w:val="00D11DC5"/>
    <w:rsid w:val="00D15477"/>
    <w:rsid w:val="00D22E51"/>
    <w:rsid w:val="00D26018"/>
    <w:rsid w:val="00D320E7"/>
    <w:rsid w:val="00D40FED"/>
    <w:rsid w:val="00D434BE"/>
    <w:rsid w:val="00D44F1C"/>
    <w:rsid w:val="00D53D80"/>
    <w:rsid w:val="00D549A5"/>
    <w:rsid w:val="00D54CAB"/>
    <w:rsid w:val="00D63293"/>
    <w:rsid w:val="00D719AA"/>
    <w:rsid w:val="00D721A5"/>
    <w:rsid w:val="00D73207"/>
    <w:rsid w:val="00D8143E"/>
    <w:rsid w:val="00D83612"/>
    <w:rsid w:val="00D840C6"/>
    <w:rsid w:val="00D86139"/>
    <w:rsid w:val="00D93E0A"/>
    <w:rsid w:val="00DA0534"/>
    <w:rsid w:val="00DA32CD"/>
    <w:rsid w:val="00DB293A"/>
    <w:rsid w:val="00DB4C23"/>
    <w:rsid w:val="00DC73E0"/>
    <w:rsid w:val="00DD4130"/>
    <w:rsid w:val="00DE36CE"/>
    <w:rsid w:val="00E00FEA"/>
    <w:rsid w:val="00E030A0"/>
    <w:rsid w:val="00E041D8"/>
    <w:rsid w:val="00E10E07"/>
    <w:rsid w:val="00E16F1B"/>
    <w:rsid w:val="00E20003"/>
    <w:rsid w:val="00E258B2"/>
    <w:rsid w:val="00E263A7"/>
    <w:rsid w:val="00E26972"/>
    <w:rsid w:val="00E2745B"/>
    <w:rsid w:val="00E34370"/>
    <w:rsid w:val="00E34AB0"/>
    <w:rsid w:val="00E35793"/>
    <w:rsid w:val="00E41039"/>
    <w:rsid w:val="00E55476"/>
    <w:rsid w:val="00E71E1F"/>
    <w:rsid w:val="00E735B2"/>
    <w:rsid w:val="00E85CA1"/>
    <w:rsid w:val="00E9044A"/>
    <w:rsid w:val="00E95541"/>
    <w:rsid w:val="00EA5557"/>
    <w:rsid w:val="00EA679E"/>
    <w:rsid w:val="00EC32F7"/>
    <w:rsid w:val="00EC4BC5"/>
    <w:rsid w:val="00EE13BC"/>
    <w:rsid w:val="00EE561E"/>
    <w:rsid w:val="00EF2D69"/>
    <w:rsid w:val="00EF6D4E"/>
    <w:rsid w:val="00F00091"/>
    <w:rsid w:val="00F0143E"/>
    <w:rsid w:val="00F0270A"/>
    <w:rsid w:val="00F151F7"/>
    <w:rsid w:val="00F20982"/>
    <w:rsid w:val="00F20E45"/>
    <w:rsid w:val="00F27A3F"/>
    <w:rsid w:val="00F3657A"/>
    <w:rsid w:val="00F37052"/>
    <w:rsid w:val="00F379EA"/>
    <w:rsid w:val="00F405F2"/>
    <w:rsid w:val="00F506A3"/>
    <w:rsid w:val="00F74D0C"/>
    <w:rsid w:val="00F8289A"/>
    <w:rsid w:val="00FA0142"/>
    <w:rsid w:val="00FA0B4C"/>
    <w:rsid w:val="00FA2A70"/>
    <w:rsid w:val="00FB2398"/>
    <w:rsid w:val="00FB40C8"/>
    <w:rsid w:val="00FB6358"/>
    <w:rsid w:val="00FC0ACE"/>
    <w:rsid w:val="00FC122C"/>
    <w:rsid w:val="00FC3E7A"/>
    <w:rsid w:val="00FD1787"/>
    <w:rsid w:val="00FE71F4"/>
    <w:rsid w:val="00FF08AA"/>
    <w:rsid w:val="00FF1970"/>
    <w:rsid w:val="00FF345D"/>
    <w:rsid w:val="00FF418B"/>
    <w:rsid w:val="00FF4C1B"/>
    <w:rsid w:val="00FF6E20"/>
    <w:rsid w:val="00FF7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962B0FE"/>
  <w15:docId w15:val="{FD56321B-AC20-4C53-B51E-D325F72DB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sz w:val="13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536"/>
        <w:tab w:val="right" w:pos="9072"/>
      </w:tabs>
    </w:pPr>
  </w:style>
  <w:style w:type="paragraph" w:styleId="Rodap">
    <w:name w:val="footer"/>
    <w:basedOn w:val="Normal"/>
    <w:semiHidden/>
    <w:pPr>
      <w:tabs>
        <w:tab w:val="center" w:pos="4536"/>
        <w:tab w:val="right" w:pos="9072"/>
      </w:tabs>
    </w:pPr>
  </w:style>
  <w:style w:type="paragraph" w:styleId="Corpodetexto">
    <w:name w:val="Body Text"/>
    <w:basedOn w:val="Normal"/>
    <w:semiHidden/>
    <w:rPr>
      <w:rFonts w:cs="Arial"/>
      <w:b/>
      <w:bCs/>
      <w:sz w:val="22"/>
      <w:szCs w:val="22"/>
    </w:rPr>
  </w:style>
  <w:style w:type="paragraph" w:styleId="Corpodetexto3">
    <w:name w:val="Body Text 3"/>
    <w:basedOn w:val="Normal"/>
    <w:semiHidden/>
    <w:pPr>
      <w:ind w:right="480"/>
    </w:pPr>
    <w:rPr>
      <w:rFonts w:cs="Arial"/>
    </w:rPr>
  </w:style>
  <w:style w:type="character" w:styleId="Hyperlink">
    <w:name w:val="Hyperlink"/>
    <w:semiHidden/>
    <w:rPr>
      <w:color w:val="0000FF"/>
      <w:u w:val="single"/>
    </w:r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E3579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35793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35793"/>
    <w:rPr>
      <w:rFonts w:ascii="Arial" w:hAnsi="Arial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3579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35793"/>
    <w:rPr>
      <w:rFonts w:ascii="Arial" w:hAnsi="Arial"/>
      <w:b/>
      <w:bCs/>
    </w:rPr>
  </w:style>
  <w:style w:type="paragraph" w:styleId="Reviso">
    <w:name w:val="Revision"/>
    <w:hidden/>
    <w:uiPriority w:val="99"/>
    <w:semiHidden/>
    <w:rsid w:val="00C37C40"/>
    <w:rPr>
      <w:rFonts w:ascii="Arial" w:hAnsi="Arial"/>
    </w:rPr>
  </w:style>
  <w:style w:type="paragraph" w:styleId="PargrafodaLista">
    <w:name w:val="List Paragraph"/>
    <w:basedOn w:val="Normal"/>
    <w:uiPriority w:val="34"/>
    <w:qFormat/>
    <w:rsid w:val="00FB2398"/>
    <w:pPr>
      <w:ind w:left="720"/>
    </w:pPr>
    <w:rPr>
      <w:rFonts w:ascii="Calibri" w:eastAsiaTheme="minorHAns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6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wika.com.br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wika.com.br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esseinformation" ma:contentTypeID="0x01010030A847B7B78AF542912C19A5A0ADD974000D35FB11EC87CB47843DC41B7A36DFD7" ma:contentTypeVersion="1" ma:contentTypeDescription="" ma:contentTypeScope="" ma:versionID="1bc95d6fa220e2f7e859dcbece2569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fda3620cbb81302a13f72ae37f247a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 do not us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FDEB8D-0AAA-4FF2-8A2F-A3CDB7DC32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8DCB267-46EB-4A6E-98F6-4B8E701EE5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D19922-9D54-4E76-B916-DC130A3224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9D3715D-B001-42DF-9714-EE9E870D43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66</Words>
  <Characters>1617</Characters>
  <Application>Microsoft Office Word</Application>
  <DocSecurity>4</DocSecurity>
  <Lines>13</Lines>
  <Paragraphs>3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Differenzdruckmessgeräte:</vt:lpstr>
      <vt:lpstr>Differenzdruckmessgeräte:</vt:lpstr>
      <vt:lpstr>Differenzdruckmessgeräte:</vt:lpstr>
    </vt:vector>
  </TitlesOfParts>
  <Company>WIKA Alexander Wiegand GmbH &amp; Co.</Company>
  <LinksUpToDate>false</LinksUpToDate>
  <CharactersWithSpaces>1880</CharactersWithSpaces>
  <SharedDoc>false</SharedDoc>
  <HLinks>
    <vt:vector size="12" baseType="variant">
      <vt:variant>
        <vt:i4>8126524</vt:i4>
      </vt:variant>
      <vt:variant>
        <vt:i4>3</vt:i4>
      </vt:variant>
      <vt:variant>
        <vt:i4>0</vt:i4>
      </vt:variant>
      <vt:variant>
        <vt:i4>5</vt:i4>
      </vt:variant>
      <vt:variant>
        <vt:lpwstr>http://www.wika.de/</vt:lpwstr>
      </vt:variant>
      <vt:variant>
        <vt:lpwstr/>
      </vt:variant>
      <vt:variant>
        <vt:i4>8126524</vt:i4>
      </vt:variant>
      <vt:variant>
        <vt:i4>0</vt:i4>
      </vt:variant>
      <vt:variant>
        <vt:i4>0</vt:i4>
      </vt:variant>
      <vt:variant>
        <vt:i4>5</vt:i4>
      </vt:variant>
      <vt:variant>
        <vt:lpwstr>http://www.wika.d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zdruckmessgeräte:</dc:title>
  <dc:creator>AdrianM</dc:creator>
  <cp:lastModifiedBy>Mota, Thais</cp:lastModifiedBy>
  <cp:revision>2</cp:revision>
  <cp:lastPrinted>2018-05-09T07:37:00Z</cp:lastPrinted>
  <dcterms:created xsi:type="dcterms:W3CDTF">2020-02-21T11:43:00Z</dcterms:created>
  <dcterms:modified xsi:type="dcterms:W3CDTF">2020-02-21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76127</vt:lpwstr>
  </property>
  <property fmtid="{D5CDD505-2E9C-101B-9397-08002B2CF9AE}" pid="3" name="NXPowerLiteSettings">
    <vt:lpwstr>F7000400038000</vt:lpwstr>
  </property>
  <property fmtid="{D5CDD505-2E9C-101B-9397-08002B2CF9AE}" pid="4" name="NXPowerLiteVersion">
    <vt:lpwstr>D5.1.3</vt:lpwstr>
  </property>
  <property fmtid="{D5CDD505-2E9C-101B-9397-08002B2CF9AE}" pid="5" name="ContentTypeId">
    <vt:lpwstr>0x01010030A847B7B78AF542912C19A5A0ADD974000D35FB11EC87CB47843DC41B7A36DFD7</vt:lpwstr>
  </property>
</Properties>
</file>